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66F5" w:rsidRDefault="00E66A66">
      <w:pPr>
        <w:pStyle w:val="Ttulo"/>
      </w:pPr>
      <w:r>
        <w:t>Aula 3.2 - números aleató</w:t>
      </w:r>
      <w:bookmarkStart w:id="0" w:name="_GoBack"/>
      <w:bookmarkEnd w:id="0"/>
      <w:r>
        <w:t>rios</w:t>
      </w:r>
    </w:p>
    <w:p w:rsidR="00B566F5" w:rsidRDefault="00E66A66">
      <w:pPr>
        <w:pStyle w:val="Authors"/>
      </w:pPr>
      <w:r>
        <w:t>Elder Sodre</w:t>
      </w:r>
    </w:p>
    <w:p w:rsidR="00B566F5" w:rsidRDefault="00E66A66">
      <w:pPr>
        <w:pStyle w:val="Data"/>
      </w:pPr>
      <w:r>
        <w:t>Wednesday, February 25, 2015</w:t>
      </w:r>
    </w:p>
    <w:p w:rsidR="00B566F5" w:rsidRDefault="00E66A66">
      <w:pPr>
        <w:pStyle w:val="Ttulo4"/>
      </w:pPr>
      <w:bookmarkStart w:id="1" w:name="funcao-set.seed"/>
      <w:r>
        <w:t>Função set.seed()</w:t>
      </w:r>
    </w:p>
    <w:bookmarkEnd w:id="1"/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Em aulas anteriores, vimos duas funções para criar sequências de números aleatórios:</w:t>
      </w:r>
    </w:p>
    <w:p w:rsidR="00B566F5" w:rsidRPr="00E66A66" w:rsidRDefault="00E66A66">
      <w:pPr>
        <w:numPr>
          <w:ilvl w:val="0"/>
          <w:numId w:val="2"/>
        </w:numPr>
        <w:rPr>
          <w:lang w:val="pt-BR"/>
        </w:rPr>
      </w:pPr>
      <w:r w:rsidRPr="00E66A66">
        <w:rPr>
          <w:lang w:val="pt-BR"/>
        </w:rPr>
        <w:t>rnorm(n,mean=0,sd=1) Cria números com uma distribuição normal</w:t>
      </w:r>
    </w:p>
    <w:p w:rsidR="00B566F5" w:rsidRPr="00E66A66" w:rsidRDefault="00E66A66">
      <w:pPr>
        <w:numPr>
          <w:ilvl w:val="0"/>
          <w:numId w:val="2"/>
        </w:numPr>
        <w:rPr>
          <w:lang w:val="pt-BR"/>
        </w:rPr>
      </w:pPr>
      <w:r w:rsidRPr="00E66A66">
        <w:rPr>
          <w:lang w:val="pt-BR"/>
        </w:rPr>
        <w:t>runif(n,min=0,max=1) Cria números com uma distribuição uniforme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O R, na verdade, cria números que parecem aleatórios, mas que podem ser reproduzidos.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Por mais que possa parecer estranho querer gerar a mesma sequência exata de números aleatórios mais de uma</w:t>
      </w:r>
      <w:r w:rsidRPr="00E66A66">
        <w:rPr>
          <w:lang w:val="pt-BR"/>
        </w:rPr>
        <w:t xml:space="preserve"> vez, isso tem aplicações práticas para reproduzir os resultados de uma análise, por exemplo.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Isto é feito com a função set.seed()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Vejamos alguns exemplos: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rnorm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5</w:t>
      </w:r>
      <w:r w:rsidRPr="00E66A66">
        <w:rPr>
          <w:rStyle w:val="NormalTok"/>
          <w:lang w:val="pt-BR"/>
        </w:rPr>
        <w:t>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-0.70740  0.97733  0.06529 -0.52708  0.76546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rnorm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5</w:t>
      </w:r>
      <w:r w:rsidRPr="00E66A66">
        <w:rPr>
          <w:rStyle w:val="NormalTok"/>
          <w:lang w:val="pt-BR"/>
        </w:rPr>
        <w:t>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 0.84585 -0.05682  1.43</w:t>
      </w:r>
      <w:r w:rsidRPr="00E66A66">
        <w:rPr>
          <w:rStyle w:val="VerbatimChar"/>
          <w:lang w:val="pt-BR"/>
        </w:rPr>
        <w:t>871  0.66008 -3.19592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et.seed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 xml:space="preserve">) </w:t>
      </w:r>
      <w:r w:rsidRPr="00E66A66">
        <w:rPr>
          <w:rStyle w:val="CommentTok"/>
          <w:lang w:val="pt-BR"/>
        </w:rPr>
        <w:t>#Qualquer número inteiro pode ser usado para definir a seed.</w:t>
      </w:r>
      <w:r w:rsidRPr="00E66A66">
        <w:rPr>
          <w:lang w:val="pt-BR"/>
        </w:rPr>
        <w:br/>
      </w:r>
      <w:r w:rsidRPr="00E66A66">
        <w:rPr>
          <w:rStyle w:val="KeywordTok"/>
          <w:lang w:val="pt-BR"/>
        </w:rPr>
        <w:t>rnorm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5</w:t>
      </w:r>
      <w:r w:rsidRPr="00E66A66">
        <w:rPr>
          <w:rStyle w:val="NormalTok"/>
          <w:lang w:val="pt-BR"/>
        </w:rPr>
        <w:t>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-0.6265  0.1836 -0.8356  1.5953  0.3295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et.seed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>)</w:t>
      </w:r>
      <w:r w:rsidRPr="00E66A66">
        <w:rPr>
          <w:lang w:val="pt-BR"/>
        </w:rPr>
        <w:br/>
      </w:r>
      <w:r w:rsidRPr="00E66A66">
        <w:rPr>
          <w:rStyle w:val="KeywordTok"/>
          <w:lang w:val="pt-BR"/>
        </w:rPr>
        <w:t>rnorm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5</w:t>
      </w:r>
      <w:r w:rsidRPr="00E66A66">
        <w:rPr>
          <w:rStyle w:val="NormalTok"/>
          <w:lang w:val="pt-BR"/>
        </w:rPr>
        <w:t>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-0.6265  0.1836 -0.8356  1.5953  0.3295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Observe que nas 2 vezes acima que a f</w:t>
      </w:r>
      <w:r w:rsidRPr="00E66A66">
        <w:rPr>
          <w:lang w:val="pt-BR"/>
        </w:rPr>
        <w:t>unção rnorm(5) foi chamada, exatamente a mesma sequência de números foi retornada.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Brinque um pouco com set.seed() e a criação de números aleatórios.</w:t>
      </w:r>
    </w:p>
    <w:p w:rsidR="00B566F5" w:rsidRPr="00E66A66" w:rsidRDefault="00E66A66">
      <w:pPr>
        <w:pStyle w:val="Ttulo4"/>
        <w:rPr>
          <w:lang w:val="pt-BR"/>
        </w:rPr>
      </w:pPr>
      <w:bookmarkStart w:id="2" w:name="funcoes-para-gerar-numeros-aleatorios"/>
      <w:r w:rsidRPr="00E66A66">
        <w:rPr>
          <w:lang w:val="pt-BR"/>
        </w:rPr>
        <w:t>Funções para gerar números aleatórios</w:t>
      </w:r>
    </w:p>
    <w:bookmarkEnd w:id="2"/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No R, existem uma série de funções que criam números aleatórios de a</w:t>
      </w:r>
      <w:r w:rsidRPr="00E66A66">
        <w:rPr>
          <w:lang w:val="pt-BR"/>
        </w:rPr>
        <w:t>cordo com uma determinada distribuição estatística. Todas elas são formadas por r+nome abreviado da distribuição.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lastRenderedPageBreak/>
        <w:t>Pode ser útil saber quais elas são. Abaixo há uma pequena lista com estas funções. Não se esqueça de olhar a ajuda da função se for do seu int</w:t>
      </w:r>
      <w:r w:rsidRPr="00E66A66">
        <w:rPr>
          <w:lang w:val="pt-BR"/>
        </w:rPr>
        <w:t>eresse.</w:t>
      </w:r>
    </w:p>
    <w:p w:rsidR="00B566F5" w:rsidRDefault="00E66A66">
      <w:pPr>
        <w:numPr>
          <w:ilvl w:val="0"/>
          <w:numId w:val="3"/>
        </w:numPr>
      </w:pPr>
      <w:r>
        <w:t>rnorm() #Distribuição normal</w:t>
      </w:r>
    </w:p>
    <w:p w:rsidR="00B566F5" w:rsidRDefault="00E66A66">
      <w:pPr>
        <w:numPr>
          <w:ilvl w:val="0"/>
          <w:numId w:val="3"/>
        </w:numPr>
      </w:pPr>
      <w:r>
        <w:t>runif() #Distribuição uniforme</w:t>
      </w:r>
    </w:p>
    <w:p w:rsidR="00B566F5" w:rsidRDefault="00E66A66">
      <w:pPr>
        <w:numPr>
          <w:ilvl w:val="0"/>
          <w:numId w:val="3"/>
        </w:numPr>
      </w:pPr>
      <w:r>
        <w:t>rbinom() #Distribição binomial</w:t>
      </w:r>
    </w:p>
    <w:p w:rsidR="00B566F5" w:rsidRDefault="00E66A66">
      <w:pPr>
        <w:numPr>
          <w:ilvl w:val="0"/>
          <w:numId w:val="3"/>
        </w:numPr>
      </w:pPr>
      <w:r>
        <w:t>rexp() #Distribuição exponencial</w:t>
      </w:r>
    </w:p>
    <w:p w:rsidR="00B566F5" w:rsidRDefault="00E66A66">
      <w:pPr>
        <w:numPr>
          <w:ilvl w:val="0"/>
          <w:numId w:val="3"/>
        </w:numPr>
      </w:pPr>
      <w:r>
        <w:t>rlnorm() #distribuição log-normal</w:t>
      </w:r>
    </w:p>
    <w:p w:rsidR="00B566F5" w:rsidRDefault="00E66A66">
      <w:pPr>
        <w:numPr>
          <w:ilvl w:val="0"/>
          <w:numId w:val="3"/>
        </w:numPr>
      </w:pPr>
      <w:r>
        <w:t>rpois() #Distribuição de poisson</w:t>
      </w:r>
    </w:p>
    <w:p w:rsidR="00B566F5" w:rsidRDefault="00E66A66">
      <w:pPr>
        <w:pStyle w:val="Ttulo4"/>
      </w:pPr>
      <w:bookmarkStart w:id="3" w:name="funcao-sample"/>
      <w:r>
        <w:t>Função sample()</w:t>
      </w:r>
    </w:p>
    <w:bookmarkEnd w:id="3"/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A função sample() sorteia um ou mais números de um vetor.</w:t>
      </w:r>
    </w:p>
    <w:p w:rsidR="00B566F5" w:rsidRDefault="00E66A66">
      <w:r>
        <w:t>sample (x,size,replace=FALSE,prob=NULL)</w:t>
      </w:r>
    </w:p>
    <w:p w:rsidR="00B566F5" w:rsidRPr="00E66A66" w:rsidRDefault="00E66A66">
      <w:pPr>
        <w:numPr>
          <w:ilvl w:val="0"/>
          <w:numId w:val="4"/>
        </w:numPr>
        <w:rPr>
          <w:lang w:val="pt-BR"/>
        </w:rPr>
      </w:pPr>
      <w:r w:rsidRPr="00E66A66">
        <w:rPr>
          <w:lang w:val="pt-BR"/>
        </w:rPr>
        <w:t>x --&gt; Um vetor com um ou mais elementos para o sorteio.</w:t>
      </w:r>
    </w:p>
    <w:p w:rsidR="00B566F5" w:rsidRPr="00E66A66" w:rsidRDefault="00E66A66">
      <w:pPr>
        <w:numPr>
          <w:ilvl w:val="0"/>
          <w:numId w:val="4"/>
        </w:numPr>
        <w:rPr>
          <w:lang w:val="pt-BR"/>
        </w:rPr>
      </w:pPr>
      <w:r w:rsidRPr="00E66A66">
        <w:rPr>
          <w:lang w:val="pt-BR"/>
        </w:rPr>
        <w:t>size --&gt; A quantidade de itens a serem sorteados</w:t>
      </w:r>
    </w:p>
    <w:p w:rsidR="00B566F5" w:rsidRPr="00E66A66" w:rsidRDefault="00E66A66">
      <w:pPr>
        <w:numPr>
          <w:ilvl w:val="0"/>
          <w:numId w:val="4"/>
        </w:numPr>
        <w:rPr>
          <w:lang w:val="pt-BR"/>
        </w:rPr>
      </w:pPr>
      <w:r w:rsidRPr="00E66A66">
        <w:rPr>
          <w:lang w:val="pt-BR"/>
        </w:rPr>
        <w:t>replace=FALSE --&gt; O sorteio tem reposição? Se replace</w:t>
      </w:r>
      <w:r w:rsidRPr="00E66A66">
        <w:rPr>
          <w:lang w:val="pt-BR"/>
        </w:rPr>
        <w:t>=TRUE, um elemento que já foi sorteado pode sair de novo</w:t>
      </w:r>
    </w:p>
    <w:p w:rsidR="00B566F5" w:rsidRPr="00E66A66" w:rsidRDefault="00E66A66">
      <w:pPr>
        <w:numPr>
          <w:ilvl w:val="0"/>
          <w:numId w:val="4"/>
        </w:numPr>
        <w:rPr>
          <w:lang w:val="pt-BR"/>
        </w:rPr>
      </w:pPr>
      <w:r w:rsidRPr="00E66A66">
        <w:rPr>
          <w:lang w:val="pt-BR"/>
        </w:rPr>
        <w:t>prob --&gt; Um vetor de probabilidades, caso você quera os elementos tenham probabilidades diferentes de serem sorteados.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ample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>:</w:t>
      </w:r>
      <w:r w:rsidRPr="00E66A66">
        <w:rPr>
          <w:rStyle w:val="DecValTok"/>
          <w:lang w:val="pt-BR"/>
        </w:rPr>
        <w:t>6</w:t>
      </w:r>
      <w:r w:rsidRPr="00E66A66">
        <w:rPr>
          <w:rStyle w:val="NormalTok"/>
          <w:lang w:val="pt-BR"/>
        </w:rPr>
        <w:t>,</w:t>
      </w:r>
      <w:r w:rsidRPr="00E66A66">
        <w:rPr>
          <w:rStyle w:val="DataTypeTok"/>
          <w:lang w:val="pt-BR"/>
        </w:rPr>
        <w:t>size=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 xml:space="preserve">) </w:t>
      </w:r>
      <w:r w:rsidRPr="00E66A66">
        <w:rPr>
          <w:rStyle w:val="CommentTok"/>
          <w:lang w:val="pt-BR"/>
        </w:rPr>
        <w:t>#Sorteado um número de 1 a 6.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2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ample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>:</w:t>
      </w:r>
      <w:r w:rsidRPr="00E66A66">
        <w:rPr>
          <w:rStyle w:val="DecValTok"/>
          <w:lang w:val="pt-BR"/>
        </w:rPr>
        <w:t>20</w:t>
      </w:r>
      <w:r w:rsidRPr="00E66A66">
        <w:rPr>
          <w:rStyle w:val="NormalTok"/>
          <w:lang w:val="pt-BR"/>
        </w:rPr>
        <w:t>,</w:t>
      </w:r>
      <w:r w:rsidRPr="00E66A66">
        <w:rPr>
          <w:rStyle w:val="DecValTok"/>
          <w:lang w:val="pt-BR"/>
        </w:rPr>
        <w:t>4</w:t>
      </w:r>
      <w:r w:rsidRPr="00E66A66">
        <w:rPr>
          <w:rStyle w:val="NormalTok"/>
          <w:lang w:val="pt-BR"/>
        </w:rPr>
        <w:t xml:space="preserve">)     </w:t>
      </w:r>
      <w:r w:rsidRPr="00E66A66">
        <w:rPr>
          <w:rStyle w:val="CommentTok"/>
          <w:lang w:val="pt-BR"/>
        </w:rPr>
        <w:t>#Sorteados 4 números de 1 a 20.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 4 14  7 19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Se você não especificar o argumento size, size será igual ao comprimento de x.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ample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>:</w:t>
      </w:r>
      <w:r w:rsidRPr="00E66A66">
        <w:rPr>
          <w:rStyle w:val="DecValTok"/>
          <w:lang w:val="pt-BR"/>
        </w:rPr>
        <w:t>6</w:t>
      </w:r>
      <w:r w:rsidRPr="00E66A66">
        <w:rPr>
          <w:rStyle w:val="NormalTok"/>
          <w:lang w:val="pt-BR"/>
        </w:rPr>
        <w:t>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3 4 5 2 6 1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Quando replace=TRUE, um número pode sair mais de uma vez.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KeywordTok"/>
          <w:lang w:val="pt-BR"/>
        </w:rPr>
        <w:t>sample</w:t>
      </w:r>
      <w:r w:rsidRPr="00E66A66">
        <w:rPr>
          <w:rStyle w:val="NormalTok"/>
          <w:lang w:val="pt-BR"/>
        </w:rPr>
        <w:t>(</w:t>
      </w:r>
      <w:r w:rsidRPr="00E66A66">
        <w:rPr>
          <w:rStyle w:val="DecValTok"/>
          <w:lang w:val="pt-BR"/>
        </w:rPr>
        <w:t>1</w:t>
      </w:r>
      <w:r w:rsidRPr="00E66A66">
        <w:rPr>
          <w:rStyle w:val="NormalTok"/>
          <w:lang w:val="pt-BR"/>
        </w:rPr>
        <w:t>:</w:t>
      </w:r>
      <w:r w:rsidRPr="00E66A66">
        <w:rPr>
          <w:rStyle w:val="DecValTok"/>
          <w:lang w:val="pt-BR"/>
        </w:rPr>
        <w:t>10</w:t>
      </w:r>
      <w:r w:rsidRPr="00E66A66">
        <w:rPr>
          <w:rStyle w:val="NormalTok"/>
          <w:lang w:val="pt-BR"/>
        </w:rPr>
        <w:t>,</w:t>
      </w:r>
      <w:r w:rsidRPr="00E66A66">
        <w:rPr>
          <w:rStyle w:val="DecValTok"/>
          <w:lang w:val="pt-BR"/>
        </w:rPr>
        <w:t>8</w:t>
      </w:r>
      <w:r w:rsidRPr="00E66A66">
        <w:rPr>
          <w:rStyle w:val="NormalTok"/>
          <w:lang w:val="pt-BR"/>
        </w:rPr>
        <w:t>,</w:t>
      </w:r>
      <w:r w:rsidRPr="00E66A66">
        <w:rPr>
          <w:rStyle w:val="DataTypeTok"/>
          <w:lang w:val="pt-BR"/>
        </w:rPr>
        <w:t>replace=</w:t>
      </w:r>
      <w:r w:rsidRPr="00E66A66">
        <w:rPr>
          <w:rStyle w:val="NormalTok"/>
          <w:lang w:val="pt-BR"/>
        </w:rPr>
        <w:t>T)</w:t>
      </w:r>
    </w:p>
    <w:p w:rsidR="00B566F5" w:rsidRPr="00E66A66" w:rsidRDefault="00E66A66">
      <w:pPr>
        <w:pStyle w:val="SourceCode"/>
        <w:rPr>
          <w:lang w:val="pt-BR"/>
        </w:rPr>
      </w:pPr>
      <w:r w:rsidRPr="00E66A66">
        <w:rPr>
          <w:rStyle w:val="VerbatimChar"/>
          <w:lang w:val="pt-BR"/>
        </w:rPr>
        <w:t>## [1] 3 7 2</w:t>
      </w:r>
      <w:r w:rsidRPr="00E66A66">
        <w:rPr>
          <w:rStyle w:val="VerbatimChar"/>
          <w:lang w:val="pt-BR"/>
        </w:rPr>
        <w:t xml:space="preserve"> 3 4 1 4 9</w:t>
      </w:r>
    </w:p>
    <w:p w:rsidR="00B566F5" w:rsidRPr="00E66A66" w:rsidRDefault="00E66A66">
      <w:pPr>
        <w:rPr>
          <w:lang w:val="pt-BR"/>
        </w:rPr>
      </w:pPr>
      <w:r w:rsidRPr="00E66A66">
        <w:rPr>
          <w:lang w:val="pt-BR"/>
        </w:rPr>
        <w:t>A função set.seed() também pode ser utilizada para obter resultados iguais na função sample.</w:t>
      </w:r>
    </w:p>
    <w:p w:rsidR="00B566F5" w:rsidRDefault="00E66A6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566F5" w:rsidRDefault="00E66A66">
      <w:pPr>
        <w:pStyle w:val="SourceCode"/>
      </w:pPr>
      <w:r>
        <w:rPr>
          <w:rStyle w:val="VerbatimChar"/>
        </w:rPr>
        <w:t>## [1] 2 1 4 3 5</w:t>
      </w:r>
    </w:p>
    <w:p w:rsidR="00B566F5" w:rsidRDefault="00E66A66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B566F5" w:rsidRDefault="00E66A66">
      <w:pPr>
        <w:pStyle w:val="SourceCode"/>
      </w:pPr>
      <w:r>
        <w:rPr>
          <w:rStyle w:val="VerbatimChar"/>
        </w:rPr>
        <w:t>## [1] 2 1 4 3 5</w:t>
      </w:r>
    </w:p>
    <w:sectPr w:rsidR="00B566F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41F17D0"/>
    <w:multiLevelType w:val="multilevel"/>
    <w:tmpl w:val="9B0C8A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2198BD9"/>
    <w:multiLevelType w:val="multilevel"/>
    <w:tmpl w:val="C0F86B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5F5D"/>
    <w:rsid w:val="004E29B3"/>
    <w:rsid w:val="00590D07"/>
    <w:rsid w:val="00784D58"/>
    <w:rsid w:val="008D6863"/>
    <w:rsid w:val="00B566F5"/>
    <w:rsid w:val="00B86B75"/>
    <w:rsid w:val="00BC48D5"/>
    <w:rsid w:val="00C36279"/>
    <w:rsid w:val="00E315A3"/>
    <w:rsid w:val="00E66A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0546FEF-F5A5-4AFF-99AD-39695E766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19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3.2 - numeros aleatorios</vt:lpstr>
    </vt:vector>
  </TitlesOfParts>
  <Company/>
  <LinksUpToDate>false</LinksUpToDate>
  <CharactersWithSpaces>26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.2 - numeros aleatorios</dc:title>
  <dc:creator>Elder Sodre</dc:creator>
  <cp:lastModifiedBy>Elder de Oliveira Sodré</cp:lastModifiedBy>
  <cp:revision>3</cp:revision>
  <dcterms:created xsi:type="dcterms:W3CDTF">2015-02-25T15:00:00Z</dcterms:created>
  <dcterms:modified xsi:type="dcterms:W3CDTF">2015-02-25T15:00:00Z</dcterms:modified>
</cp:coreProperties>
</file>